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49E0" w:rsidRDefault="002E197D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3F49E0">
        <w:rPr>
          <w:rStyle w:val="fontstyle11"/>
          <w:rFonts w:ascii="Times New Roman" w:hAnsi="Times New Roman" w:cs="Times New Roman"/>
          <w:b/>
          <w:sz w:val="24"/>
          <w:szCs w:val="24"/>
        </w:rPr>
        <w:t>Self-Declaration / Undertaking by PhD Scholars</w:t>
      </w:r>
      <w:bookmarkStart w:id="0" w:name="_GoBack"/>
      <w:bookmarkEnd w:id="0"/>
      <w:r w:rsidRPr="003F49E0">
        <w:rPr>
          <w:rStyle w:val="fontstyle11"/>
          <w:rFonts w:ascii="Times New Roman" w:hAnsi="Times New Roman" w:cs="Times New Roman"/>
          <w:b/>
          <w:sz w:val="24"/>
          <w:szCs w:val="24"/>
        </w:rPr>
        <w:t xml:space="preserve"> returning to do Research work in IIT </w:t>
      </w:r>
      <w:proofErr w:type="spellStart"/>
      <w:r w:rsidRPr="003F49E0">
        <w:rPr>
          <w:rStyle w:val="fontstyle11"/>
          <w:rFonts w:ascii="Times New Roman" w:hAnsi="Times New Roman" w:cs="Times New Roman"/>
          <w:b/>
          <w:sz w:val="24"/>
          <w:szCs w:val="24"/>
        </w:rPr>
        <w:t>Ropar</w:t>
      </w:r>
      <w:proofErr w:type="spellEnd"/>
      <w:r w:rsidRPr="003F49E0">
        <w:rPr>
          <w:rStyle w:val="fontstyle11"/>
          <w:rFonts w:ascii="Times New Roman" w:hAnsi="Times New Roman" w:cs="Times New Roman"/>
          <w:b/>
          <w:sz w:val="24"/>
          <w:szCs w:val="24"/>
        </w:rPr>
        <w:t xml:space="preserve"> laboratories</w:t>
      </w:r>
    </w:p>
    <w:p w:rsidR="003F49E0" w:rsidRDefault="002E197D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3F49E0">
        <w:rPr>
          <w:rStyle w:val="fontstyle11"/>
          <w:rFonts w:ascii="Times New Roman" w:hAnsi="Times New Roman" w:cs="Times New Roman"/>
          <w:sz w:val="24"/>
          <w:szCs w:val="24"/>
        </w:rPr>
        <w:br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Date: ……/……/2020</w:t>
      </w:r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Respected Sir / Madam,</w:t>
      </w:r>
    </w:p>
    <w:p w:rsidR="003C2887" w:rsidRDefault="002E197D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I have gone through and understood the guidelines and protocols of the Institute, pertaining to</w:t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resumption of research. I state that I am aware that it is entirely voluntary for me to return to</w:t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the Institute and that I am doing so of my own free will, having understood the risks inherent in</w:t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  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commuting to, and doing laboratory work at the Institute in the current Covid-19 Pandemic. </w:t>
      </w:r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I (………………………….........…………………), am returning/ returned from, .……………………………………………………………………………………………...………</w:t>
      </w:r>
      <w:r w:rsidR="003F49E0">
        <w:rPr>
          <w:rStyle w:val="fontstyle11"/>
          <w:rFonts w:ascii="Times New Roman" w:hAnsi="Times New Roman" w:cs="Times New Roman"/>
          <w:sz w:val="24"/>
          <w:szCs w:val="24"/>
        </w:rPr>
        <w:t>……………………………………………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(Mobile number ………………………….), on …/…./2020. After return I am living at following address:………</w:t>
      </w:r>
      <w:r w:rsidR="003F49E0">
        <w:rPr>
          <w:rStyle w:val="fontstyle11"/>
          <w:rFonts w:ascii="Times New Roman" w:hAnsi="Times New Roman" w:cs="Times New Roman"/>
          <w:sz w:val="24"/>
          <w:szCs w:val="24"/>
        </w:rPr>
        <w:t>…………………………………………………….………………….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…………………………….………………..………………</w:t>
      </w:r>
      <w:r w:rsidR="003F49E0">
        <w:rPr>
          <w:rStyle w:val="fontstyle11"/>
          <w:rFonts w:ascii="Times New Roman" w:hAnsi="Times New Roman" w:cs="Times New Roman"/>
          <w:sz w:val="24"/>
          <w:szCs w:val="24"/>
        </w:rPr>
        <w:t>…………………………………………</w:t>
      </w:r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In my opinion, which has been affirmed by my research supervisor, it is completely essential for</w:t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me to come to research lab/computation facility in IIT Campus and the nature and/or stage of my</w:t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research is such that it cannot be done from home and that any further delay would jeopardise</w:t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the entire project.</w:t>
      </w:r>
    </w:p>
    <w:p w:rsidR="003C2887" w:rsidRDefault="002E197D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I declare that</w:t>
      </w:r>
    </w:p>
    <w:p w:rsidR="003C2887" w:rsidRDefault="002E197D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3C2887">
        <w:rPr>
          <w:rStyle w:val="fontstyle31"/>
          <w:rFonts w:ascii="Times New Roman" w:hAnsi="Times New Roman" w:cs="Times New Roman"/>
        </w:rPr>
        <w:sym w:font="Symbol" w:char="F0B7"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I am not having fever, cough and breathing problem (from last 2 weeks).</w:t>
      </w:r>
    </w:p>
    <w:p w:rsidR="003C2887" w:rsidRDefault="002E197D" w:rsidP="003C2887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C2887">
        <w:rPr>
          <w:rStyle w:val="fontstyle31"/>
          <w:rFonts w:ascii="Times New Roman" w:hAnsi="Times New Roman" w:cs="Times New Roman"/>
        </w:rPr>
        <w:sym w:font="Symbol" w:char="F0B7"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None of my family members where I was living </w:t>
      </w:r>
      <w:proofErr w:type="gramStart"/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( …</w:t>
      </w:r>
      <w:proofErr w:type="gramEnd"/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…………..……….), is suffering from fever,</w:t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cough and breathing problem past 2 weeks.</w:t>
      </w:r>
    </w:p>
    <w:p w:rsidR="003C2887" w:rsidRDefault="002E197D" w:rsidP="003C2887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C2887">
        <w:rPr>
          <w:rStyle w:val="fontstyle31"/>
          <w:rFonts w:ascii="Times New Roman" w:hAnsi="Times New Roman" w:cs="Times New Roman"/>
        </w:rPr>
        <w:sym w:font="Symbol" w:char="F0B7"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I am not having any disease like diabetes, hypertension or heart/ lung /kidney related disease, etc.</w:t>
      </w:r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31"/>
          <w:rFonts w:ascii="Times New Roman" w:hAnsi="Times New Roman" w:cs="Times New Roman"/>
        </w:rPr>
        <w:sym w:font="Symbol" w:char="F0B7"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I will wear face mask as well as any other prescribed protective gear and maintain physical</w:t>
      </w:r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social distancing in my class room/ Laboratories/ academic area/ hostels and in IIT </w:t>
      </w:r>
      <w:proofErr w:type="spellStart"/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Ropar</w:t>
      </w:r>
      <w:proofErr w:type="spellEnd"/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campus.</w:t>
      </w:r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31"/>
          <w:rFonts w:ascii="Times New Roman" w:hAnsi="Times New Roman" w:cs="Times New Roman"/>
        </w:rPr>
        <w:sym w:font="Symbol" w:char="F0B7"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I will regularly wash my hands with soap and water for at least 40 seconds or clean them</w:t>
      </w:r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with alcohol based sanitizer.</w:t>
      </w:r>
    </w:p>
    <w:p w:rsidR="003F49E0" w:rsidRDefault="002E197D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3C2887">
        <w:rPr>
          <w:rStyle w:val="fontstyle31"/>
          <w:rFonts w:ascii="Times New Roman" w:hAnsi="Times New Roman" w:cs="Times New Roman"/>
        </w:rPr>
        <w:sym w:font="Symbol" w:char="F0B7"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I will use </w:t>
      </w:r>
      <w:proofErr w:type="spellStart"/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Aarogya</w:t>
      </w:r>
      <w:proofErr w:type="spellEnd"/>
      <w:r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Setu</w:t>
      </w:r>
      <w:proofErr w:type="spellEnd"/>
      <w:r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 App on my mobile and it will remain active at all times (through</w:t>
      </w:r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Bluetooth and Wi-Fi)</w:t>
      </w:r>
    </w:p>
    <w:p w:rsidR="00A75B88" w:rsidRDefault="002E197D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3C2887">
        <w:rPr>
          <w:rStyle w:val="fontstyle31"/>
          <w:rFonts w:ascii="Times New Roman" w:hAnsi="Times New Roman" w:cs="Times New Roman"/>
        </w:rPr>
        <w:sym w:font="Symbol" w:char="F0B7"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I will self-monitor my health every day after I return to the Institute. In case, I develop fever,</w:t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cough, flu-like symptoms and/or breathing problem then I will inform about it to my</w:t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supervisor / in charg</w:t>
      </w:r>
      <w:r w:rsid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e/ Head of department 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etc. Also I will consult a doctor and follow</w:t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medical advice.</w:t>
      </w:r>
    </w:p>
    <w:p w:rsidR="003C2887" w:rsidRDefault="002E197D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3C2887">
        <w:rPr>
          <w:rStyle w:val="fontstyle31"/>
          <w:rFonts w:ascii="Times New Roman" w:hAnsi="Times New Roman" w:cs="Times New Roman"/>
        </w:rPr>
        <w:sym w:font="Symbol" w:char="F0B7"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I understand that there is always a possibility of getting infected by the virus. My parents/ guardians are also fully aware of my wish to return</w:t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to the campus to start working in the laboratories and other offices for my research related</w:t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activities.</w:t>
      </w:r>
    </w:p>
    <w:p w:rsidR="003C2887" w:rsidRDefault="002E197D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3C2887">
        <w:rPr>
          <w:rStyle w:val="fontstyle31"/>
          <w:rFonts w:ascii="Times New Roman" w:hAnsi="Times New Roman" w:cs="Times New Roman"/>
        </w:rPr>
        <w:lastRenderedPageBreak/>
        <w:sym w:font="Symbol" w:char="F0B7"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I also want to declare that my supervisor has not put any pressure on me to resume the research</w:t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="003C2887"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activities at IIT </w:t>
      </w:r>
      <w:proofErr w:type="spellStart"/>
      <w:r w:rsidR="003C2887" w:rsidRPr="003C2887">
        <w:rPr>
          <w:rStyle w:val="fontstyle11"/>
          <w:rFonts w:ascii="Times New Roman" w:hAnsi="Times New Roman" w:cs="Times New Roman"/>
          <w:sz w:val="24"/>
          <w:szCs w:val="24"/>
        </w:rPr>
        <w:t>Ropar</w:t>
      </w:r>
      <w:proofErr w:type="spellEnd"/>
      <w:r w:rsid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. </w:t>
      </w:r>
    </w:p>
    <w:p w:rsidR="003C2887" w:rsidRDefault="002E197D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3C2887">
        <w:rPr>
          <w:rStyle w:val="fontstyle31"/>
          <w:rFonts w:ascii="Times New Roman" w:hAnsi="Times New Roman" w:cs="Times New Roman"/>
        </w:rPr>
        <w:sym w:font="Symbol" w:char="F0B7"/>
      </w:r>
      <w:r w:rsidR="003C2887"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I also understand that IIT </w:t>
      </w:r>
      <w:proofErr w:type="spellStart"/>
      <w:r w:rsidR="003C2887" w:rsidRPr="003C2887">
        <w:rPr>
          <w:rStyle w:val="fontstyle11"/>
          <w:rFonts w:ascii="Times New Roman" w:hAnsi="Times New Roman" w:cs="Times New Roman"/>
          <w:sz w:val="24"/>
          <w:szCs w:val="24"/>
        </w:rPr>
        <w:t>Ropar</w:t>
      </w:r>
      <w:proofErr w:type="spellEnd"/>
      <w:r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 has a Primary Health Care Centre only and it will extend all available</w:t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facilities in case of a medical emergency. However in case of CoViD-19 infection I may require</w:t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isolation, treatment and/or hospitalization outside the campus, for which government laid down</w:t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="003C2887">
        <w:rPr>
          <w:rStyle w:val="fontstyle11"/>
          <w:rFonts w:ascii="Times New Roman" w:hAnsi="Times New Roman" w:cs="Times New Roman"/>
          <w:sz w:val="24"/>
          <w:szCs w:val="24"/>
        </w:rPr>
        <w:t>protocols.</w:t>
      </w:r>
    </w:p>
    <w:p w:rsidR="003C2887" w:rsidRDefault="002E197D" w:rsidP="003C2887"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31"/>
          <w:rFonts w:ascii="Times New Roman" w:hAnsi="Times New Roman" w:cs="Times New Roman"/>
        </w:rPr>
        <w:sym w:font="Symbol" w:char="F0B7"/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>Signature of student</w:t>
      </w:r>
      <w:proofErr w:type="gramStart"/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:</w:t>
      </w:r>
      <w:proofErr w:type="gramEnd"/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31"/>
          <w:rFonts w:ascii="Times New Roman" w:hAnsi="Times New Roman" w:cs="Times New Roman"/>
        </w:rPr>
        <w:sym w:font="Symbol" w:char="F0B7"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Name of stu</w:t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dent 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:</w:t>
      </w:r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31"/>
          <w:rFonts w:ascii="Times New Roman" w:hAnsi="Times New Roman" w:cs="Times New Roman"/>
        </w:rPr>
        <w:sym w:font="Symbol" w:char="F0B7"/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Student entry number 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:</w:t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              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Department</w:t>
      </w:r>
      <w:r w:rsid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: </w:t>
      </w:r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31"/>
          <w:rFonts w:ascii="Times New Roman" w:hAnsi="Times New Roman" w:cs="Times New Roman"/>
        </w:rPr>
        <w:sym w:font="Symbol" w:char="F0B7"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Mobile number: -</w:t>
      </w:r>
    </w:p>
    <w:p w:rsidR="003C2887" w:rsidRPr="003C2887" w:rsidRDefault="002E197D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3C2887">
        <w:rPr>
          <w:rStyle w:val="fontstyle31"/>
          <w:rFonts w:ascii="Times New Roman" w:hAnsi="Times New Roman" w:cs="Times New Roman"/>
        </w:rPr>
        <w:sym w:font="Symbol" w:char="F0B7"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Emergency contact number 1: Emergency Contact No </w:t>
      </w:r>
      <w:proofErr w:type="gramStart"/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2 :</w:t>
      </w:r>
      <w:proofErr w:type="gramEnd"/>
    </w:p>
    <w:p w:rsidR="003C2887" w:rsidRDefault="002E197D" w:rsidP="003C2887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* I agree with the above request made by the research scholar that the nature and/or stage</w:t>
      </w:r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of the research being conducted by him/her is such that it cannot be subjected to any</w:t>
      </w:r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further delay, nor can it be done from home. I affirm that I have not exerted any pressure</w:t>
      </w:r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in making the research scholar decide to return to the Institute. I shall coordinate the wellbeing of the research scholar with the help of available Institute facilities in case of any</w:t>
      </w:r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proofErr w:type="spellStart"/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covid</w:t>
      </w:r>
      <w:proofErr w:type="spellEnd"/>
      <w:r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 related emergency.</w:t>
      </w:r>
    </w:p>
    <w:p w:rsidR="001A6914" w:rsidRPr="003C2887" w:rsidRDefault="002E197D" w:rsidP="003C2887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-----------------------------------------------------------------------</w:t>
      </w:r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Name(s) and signature of the Research Supervisor(s) / P.I (s</w:t>
      </w:r>
      <w:proofErr w:type="gramStart"/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)</w:t>
      </w:r>
      <w:proofErr w:type="gramEnd"/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--------------------------------------------------------------</w:t>
      </w:r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Signature </w:t>
      </w:r>
      <w:r w:rsidR="003C2887">
        <w:rPr>
          <w:rStyle w:val="fontstyle11"/>
          <w:rFonts w:ascii="Times New Roman" w:hAnsi="Times New Roman" w:cs="Times New Roman"/>
          <w:sz w:val="24"/>
          <w:szCs w:val="24"/>
        </w:rPr>
        <w:t>of the Head of the Department</w:t>
      </w:r>
      <w:r w:rsidRPr="003C288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------------------------------------------------------------------------------------</w:t>
      </w:r>
      <w:r w:rsidR="003C2887">
        <w:rPr>
          <w:rStyle w:val="fontstyle11"/>
          <w:rFonts w:ascii="Times New Roman" w:hAnsi="Times New Roman" w:cs="Times New Roman"/>
          <w:sz w:val="24"/>
          <w:szCs w:val="24"/>
        </w:rPr>
        <w:t>----------------------------</w:t>
      </w:r>
    </w:p>
    <w:sectPr w:rsidR="001A6914" w:rsidRPr="003C2887" w:rsidSect="00E60E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8D4B87"/>
    <w:multiLevelType w:val="hybridMultilevel"/>
    <w:tmpl w:val="8E12EB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C5979CF"/>
    <w:multiLevelType w:val="hybridMultilevel"/>
    <w:tmpl w:val="7B2E0B66"/>
    <w:lvl w:ilvl="0" w:tplc="40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jS0NDIxMzW0MDUzMDRX0lEKTi0uzszPAykwrAUA2RrkIywAAAA="/>
  </w:docVars>
  <w:rsids>
    <w:rsidRoot w:val="004A4C1E"/>
    <w:rsid w:val="002D7705"/>
    <w:rsid w:val="002E197D"/>
    <w:rsid w:val="003C2887"/>
    <w:rsid w:val="003F49E0"/>
    <w:rsid w:val="004A4C1E"/>
    <w:rsid w:val="00570847"/>
    <w:rsid w:val="00663988"/>
    <w:rsid w:val="007417AE"/>
    <w:rsid w:val="0084607C"/>
    <w:rsid w:val="00A75B88"/>
    <w:rsid w:val="00AC3818"/>
    <w:rsid w:val="00E60EC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0E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2E197D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11">
    <w:name w:val="fontstyle11"/>
    <w:basedOn w:val="DefaultParagraphFont"/>
    <w:rsid w:val="002E197D"/>
    <w:rPr>
      <w:rFonts w:ascii="Calibri Light" w:hAnsi="Calibri Light" w:cs="Calibri Light" w:hint="default"/>
      <w:b w:val="0"/>
      <w:bCs w:val="0"/>
      <w:i w:val="0"/>
      <w:iCs w:val="0"/>
      <w:color w:val="000000"/>
      <w:sz w:val="32"/>
      <w:szCs w:val="32"/>
    </w:rPr>
  </w:style>
  <w:style w:type="character" w:customStyle="1" w:styleId="fontstyle31">
    <w:name w:val="fontstyle31"/>
    <w:basedOn w:val="DefaultParagraphFont"/>
    <w:rsid w:val="002E197D"/>
    <w:rPr>
      <w:rFonts w:ascii="Symbol" w:hAnsi="Symbol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C288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73</Words>
  <Characters>326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8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yush</dc:creator>
  <cp:lastModifiedBy>Girish Kathane</cp:lastModifiedBy>
  <cp:revision>4</cp:revision>
  <dcterms:created xsi:type="dcterms:W3CDTF">2020-07-30T12:56:00Z</dcterms:created>
  <dcterms:modified xsi:type="dcterms:W3CDTF">2020-07-31T14:10:00Z</dcterms:modified>
</cp:coreProperties>
</file>